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unbot1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ะมาตรการต่าง ๆ เพื่อให้คนทุกกลุ่มของสังคมสามารถเข้าถึงสวัสดิการและบริการของภาครัฐได้อย่างทั่วถึง และเป็นธรรม ซึ่งเป็นสิ่งที่สอดคล้องกับเป้าหมายการพัฒนาที่ยั่งยืน พ.ศ.2573 ของประเทศไทย ที่ให้คำมั่นไว้ว่าเราจะไม่ทิ้งใครไว้ข้างหลังในส่วนของรัฐบาลได้ออกมาตรการได้ช่วยเหลือผู้ที่ได้รับจากสถานการณ์ดังกล่าว ได้แก่ เงินช่วยเหลือเยียวยมคนพิการคนละ 1,000 บาท เงินช่วยเหลือกลุ่มเปราะบางคนละ 3,000 บาทรวมถึงการพักชำระหนี้ที่กู้ยืมเงิน จากกองทุนส่งเสริมและพัฒนาคุณภาพชีวิตคนพิการและการให้กู้ยืมเงินคนพิการฉุกเฉินไม่มีผู้ค้ำประกันและไม่มีดอกเบี้ยนอกจากนี้ รัฐบาลได้ปรับเพิ่มสวัสดิการเบี้ยจากความพิการจากคนละ 800 บาท เป็น 1,000 บาท เพื่อให้คนพิการทุกคนมีคุณภาพชีวิตที่ดี อยู่ในสังคมอย่างมีเกียรติ มีศักดิ์ศรี และมีความสุขตามเจตนารมณ์ของรัฐบาล ในการที่จะมุ่งมั่นสร้างสังคมไทยให้เป็นสังคมแห่งโอกาส มีความเสมอภาค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nbot1</dc:title>
  <dc:creator/>
  <cp:keywords/>
  <dcterms:created xsi:type="dcterms:W3CDTF">2022-12-02T16:20:04Z</dcterms:created>
  <dcterms:modified xsi:type="dcterms:W3CDTF">2022-12-02T16:2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 ธันวาคม 2565 เวลา 15.18 น.</vt:lpwstr>
  </property>
  <property fmtid="{D5CDD505-2E9C-101B-9397-08002B2CF9AE}" pid="3" name="subtitle">
    <vt:lpwstr/>
  </property>
</Properties>
</file>